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b126fa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5d57b056-e1d8-4131-bc3c-ebcd64b89210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a028d071-a340-4d8a-8ab0-3b9093d9d4b7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2:06Z</dcterms:created>
  <dcterms:modified xsi:type="dcterms:W3CDTF">2023-07-04T12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